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730A9B3B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</w:t>
        </w:r>
      </w:ins>
      <w:ins w:id="2" w:author="Alec Brusilovsky" w:date="2024-02-27T09:00:00Z">
        <w:r w:rsidR="000241FB">
          <w:rPr>
            <w:rFonts w:ascii="Arial" w:hAnsi="Arial"/>
            <w:b/>
            <w:noProof/>
            <w:sz w:val="24"/>
          </w:rPr>
          <w:t>4</w:t>
        </w:r>
      </w:ins>
      <w:ins w:id="3" w:author="Ericsson1" w:date="2024-02-27T10:49:00Z">
        <w:del w:id="4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 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5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6" w:name="Title"/>
      <w:bookmarkStart w:id="7" w:name="DocumentFor"/>
      <w:bookmarkStart w:id="8" w:name="_Hlk40295327"/>
      <w:bookmarkEnd w:id="6"/>
      <w:bookmarkEnd w:id="7"/>
      <w:bookmarkEnd w:id="8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9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0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11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12" w:author="QC" w:date="2024-02-27T15:16:00Z">
        <w:r w:rsidR="008702C4">
          <w:t xml:space="preserve">potential threats, </w:t>
        </w:r>
      </w:ins>
      <w:ins w:id="13" w:author="QC" w:date="2024-02-27T15:17:00Z">
        <w:r w:rsidR="0064097B">
          <w:t xml:space="preserve">security requirements to address the </w:t>
        </w:r>
      </w:ins>
      <w:ins w:id="14" w:author="QC" w:date="2024-02-27T15:18:00Z">
        <w:r w:rsidR="006425B3">
          <w:t>potential</w:t>
        </w:r>
      </w:ins>
      <w:ins w:id="15" w:author="QC" w:date="2024-02-27T15:17:00Z">
        <w:r w:rsidR="0064097B">
          <w:t xml:space="preserve"> threats, and </w:t>
        </w:r>
      </w:ins>
      <w:r>
        <w:t xml:space="preserve">security </w:t>
      </w:r>
      <w:del w:id="16" w:author="QC" w:date="2024-02-27T15:15:00Z">
        <w:r w:rsidDel="006F36C8">
          <w:delText xml:space="preserve">impacts </w:delText>
        </w:r>
      </w:del>
      <w:ins w:id="17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18" w:author="QC" w:date="2024-02-27T15:13:00Z">
        <w:del w:id="19" w:author="Alec Brusilovsky" w:date="2024-02-27T09:00:00Z">
          <w:r w:rsidR="00AF4984" w:rsidDel="006D5269">
            <w:delText>secure</w:delText>
          </w:r>
        </w:del>
      </w:ins>
      <w:ins w:id="20" w:author="QC" w:date="2024-02-27T15:15:00Z">
        <w:del w:id="21" w:author="Alec Brusilovsky" w:date="2024-02-27T09:00:00Z">
          <w:r w:rsidR="006F36C8" w:rsidDel="006D5269">
            <w:delText xml:space="preserve"> </w:delText>
          </w:r>
        </w:del>
      </w:ins>
      <w:proofErr w:type="spellStart"/>
      <w:r w:rsidR="00FB3B2B">
        <w:t>AIoT</w:t>
      </w:r>
      <w:proofErr w:type="spellEnd"/>
      <w:r w:rsidR="00FB3B2B">
        <w:t xml:space="preserve"> services</w:t>
      </w:r>
      <w:ins w:id="22" w:author="QC" w:date="2024-02-27T15:17:00Z">
        <w:r w:rsidR="0064097B">
          <w:t>.</w:t>
        </w:r>
      </w:ins>
      <w:del w:id="23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24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1033A370" w:rsidR="00C9623A" w:rsidRDefault="00C9623A" w:rsidP="00C9623A">
      <w:r>
        <w:t xml:space="preserve">The objectives of this study are to focus on identifying </w:t>
      </w:r>
      <w:del w:id="25" w:author="Ericsson1" w:date="2024-02-14T13:18:00Z">
        <w:r w:rsidDel="00B74A65">
          <w:delText xml:space="preserve">key issues, </w:delText>
        </w:r>
      </w:del>
      <w:r>
        <w:t>potential threats</w:t>
      </w:r>
      <w:del w:id="26" w:author="Ericsson1" w:date="2024-02-14T13:19:00Z">
        <w:r w:rsidDel="00C80BC8">
          <w:delText>,</w:delText>
        </w:r>
      </w:del>
      <w:r>
        <w:t xml:space="preserve"> </w:t>
      </w:r>
      <w:ins w:id="27" w:author="Ericsson1" w:date="2024-02-14T13:19:00Z">
        <w:r w:rsidR="00C80BC8">
          <w:t xml:space="preserve">and security </w:t>
        </w:r>
      </w:ins>
      <w:r>
        <w:t>requirements</w:t>
      </w:r>
      <w:del w:id="28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29" w:author="Alec Brusilovsky" w:date="2024-02-27T09:00:00Z">
        <w:r w:rsidR="002D2D8F" w:rsidDel="006D5269">
          <w:delText xml:space="preserve">secure </w:delText>
        </w:r>
      </w:del>
      <w:proofErr w:type="spellStart"/>
      <w:r w:rsidR="002D2D8F">
        <w:t>AIoT</w:t>
      </w:r>
      <w:proofErr w:type="spellEnd"/>
      <w:r w:rsidR="002D2D8F">
        <w:t xml:space="preserve"> services </w:t>
      </w:r>
      <w:ins w:id="30" w:author="Ericsson1" w:date="2024-02-14T13:19:00Z">
        <w:r w:rsidR="00CB589B">
          <w:t xml:space="preserve">for various use cases </w:t>
        </w:r>
        <w:del w:id="31" w:author="huawei" w:date="2024-02-17T14:52:00Z">
          <w:r w:rsidR="00CB589B" w:rsidDel="002C2ABA">
            <w:delText>(as specified in TS 22.36</w:delText>
          </w:r>
        </w:del>
      </w:ins>
      <w:ins w:id="32" w:author="Ericsson1" w:date="2024-02-14T13:20:00Z">
        <w:del w:id="33" w:author="huawei" w:date="2024-02-17T14:52:00Z">
          <w:r w:rsidR="00CB589B" w:rsidDel="002C2ABA">
            <w:delText>9)</w:delText>
          </w:r>
        </w:del>
        <w:del w:id="34" w:author="QC" w:date="2024-02-27T14:59:00Z">
          <w:r w:rsidR="00CB589B" w:rsidDel="00706878">
            <w:delText xml:space="preserve"> </w:delText>
          </w:r>
        </w:del>
      </w:ins>
      <w:del w:id="35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36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37" w:author="Ericsson1" w:date="2024-02-14T13:21:00Z">
        <w:r w:rsidR="00AC7178" w:rsidRPr="00CE378F">
          <w:t xml:space="preserve">The objectives also include </w:t>
        </w:r>
      </w:ins>
      <w:ins w:id="38" w:author="Iko Keesmaat" w:date="2024-02-27T17:40:00Z">
        <w:r w:rsidR="00DC45CA">
          <w:t xml:space="preserve">studying </w:t>
        </w:r>
      </w:ins>
      <w:ins w:id="39" w:author="QC" w:date="2024-02-27T15:01:00Z">
        <w:r w:rsidR="00EC1356">
          <w:t xml:space="preserve">potential </w:t>
        </w:r>
      </w:ins>
      <w:ins w:id="40" w:author="QC" w:date="2024-02-27T15:02:00Z">
        <w:r w:rsidR="00D15CE6">
          <w:t xml:space="preserve">security mechanisms to support </w:t>
        </w:r>
        <w:del w:id="41" w:author="Alec Brusilovsky" w:date="2024-02-27T09:01:00Z">
          <w:r w:rsidR="00D15CE6" w:rsidDel="00BB46AC">
            <w:delText xml:space="preserve">secure </w:delText>
          </w:r>
        </w:del>
        <w:proofErr w:type="spellStart"/>
        <w:r w:rsidR="00D15CE6">
          <w:t>AIoT</w:t>
        </w:r>
        <w:proofErr w:type="spellEnd"/>
        <w:r w:rsidR="00D15CE6">
          <w:t xml:space="preserve"> services</w:t>
        </w:r>
      </w:ins>
      <w:ins w:id="42" w:author="Iko Keesmaat" w:date="2024-02-27T17:41:00Z">
        <w:r w:rsidR="00C64AB6">
          <w:t xml:space="preserve"> considering the energy constraints of </w:t>
        </w:r>
        <w:proofErr w:type="spellStart"/>
        <w:r w:rsidR="00C64AB6">
          <w:t>AIoT</w:t>
        </w:r>
        <w:proofErr w:type="spellEnd"/>
        <w:r w:rsidR="00C64AB6">
          <w:t xml:space="preserve"> devices and the wide-spread deployment of low-cost, u</w:t>
        </w:r>
      </w:ins>
      <w:ins w:id="43" w:author="Iko Keesmaat" w:date="2024-02-27T17:42:00Z">
        <w:r w:rsidR="00917A3C">
          <w:t xml:space="preserve">ltra-low complexity of </w:t>
        </w:r>
        <w:proofErr w:type="spellStart"/>
        <w:r w:rsidR="00917A3C">
          <w:t>AIoT</w:t>
        </w:r>
        <w:proofErr w:type="spellEnd"/>
        <w:r w:rsidR="00917A3C">
          <w:t xml:space="preserve"> devices</w:t>
        </w:r>
      </w:ins>
      <w:ins w:id="44" w:author="QC" w:date="2024-02-27T15:02:00Z">
        <w:r w:rsidR="00D15CE6">
          <w:t>.</w:t>
        </w:r>
      </w:ins>
      <w:ins w:id="45" w:author="Ericsson1" w:date="2024-02-14T13:21:00Z">
        <w:del w:id="46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2DE5418" w:rsidR="00DF3CDD" w:rsidRPr="001A5AE3" w:rsidDel="007C085A" w:rsidRDefault="00C9623A" w:rsidP="000A546D">
      <w:pPr>
        <w:rPr>
          <w:del w:id="47" w:author="huawei" w:date="2024-02-17T15:05:00Z"/>
        </w:rPr>
      </w:pPr>
      <w:r>
        <w:lastRenderedPageBreak/>
        <w:t>1.</w:t>
      </w:r>
      <w:ins w:id="48" w:author="QC" w:date="2024-02-27T15:06:00Z">
        <w:r w:rsidR="000A546D">
          <w:t xml:space="preserve"> </w:t>
        </w:r>
      </w:ins>
      <w:del w:id="49" w:author="QC" w:date="2024-02-27T15:06:00Z">
        <w:r w:rsidR="002D2D8F" w:rsidDel="000A546D">
          <w:tab/>
        </w:r>
      </w:del>
      <w:r w:rsidR="00BC6928">
        <w:t xml:space="preserve">Identify </w:t>
      </w:r>
      <w:del w:id="50" w:author="Ericsson1" w:date="2024-02-14T13:21:00Z">
        <w:r w:rsidR="00B23C02" w:rsidDel="00A46D13">
          <w:delText>new</w:delText>
        </w:r>
      </w:del>
      <w:del w:id="51" w:author="huawei" w:date="2024-02-17T15:05:00Z">
        <w:r w:rsidR="00B23C02" w:rsidDel="007C085A">
          <w:delText xml:space="preserve"> </w:delText>
        </w:r>
      </w:del>
      <w:ins w:id="52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53" w:author="Ericsson1" w:date="2024-02-14T13:22:00Z">
        <w:del w:id="54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r w:rsidR="008C2BF4" w:rsidRPr="001A5AE3">
          <w:t>each use case</w:t>
        </w:r>
      </w:ins>
      <w:ins w:id="55" w:author="r2" w:date="2024-02-26T15:48:00Z">
        <w:r w:rsidR="00F10B9D" w:rsidRPr="001A5AE3">
          <w:t>,</w:t>
        </w:r>
      </w:ins>
      <w:ins w:id="56" w:author="r2" w:date="2024-02-26T15:49:00Z">
        <w:r w:rsidR="00F10B9D" w:rsidRPr="001A5AE3">
          <w:t xml:space="preserve"> e.g., inventory management,</w:t>
        </w:r>
      </w:ins>
      <w:ins w:id="57" w:author="r2" w:date="2024-02-26T15:52:00Z">
        <w:r w:rsidR="00F10B9D" w:rsidRPr="001A5AE3">
          <w:t xml:space="preserve"> </w:t>
        </w:r>
      </w:ins>
      <w:ins w:id="58" w:author="Ericsson1" w:date="2024-02-14T13:22:00Z">
        <w:del w:id="59" w:author="r2" w:date="2024-02-26T15:48:00Z">
          <w:r w:rsidR="008C2BF4" w:rsidRPr="001A5AE3" w:rsidDel="00F10B9D">
            <w:delText xml:space="preserve"> </w:delText>
          </w:r>
        </w:del>
      </w:ins>
      <w:ins w:id="60" w:author="Ericsson1" w:date="2024-02-27T10:38:00Z">
        <w:r w:rsidR="007D592B" w:rsidRPr="001A5AE3">
          <w:t>topol</w:t>
        </w:r>
      </w:ins>
      <w:ins w:id="61" w:author="Ericsson1" w:date="2024-02-27T10:39:00Z">
        <w:r w:rsidR="007D592B" w:rsidRPr="001A5AE3">
          <w:t>ogies</w:t>
        </w:r>
      </w:ins>
      <w:ins w:id="62" w:author="r2" w:date="2024-02-26T15:48:00Z">
        <w:r w:rsidR="00F10B9D" w:rsidRPr="001A5AE3">
          <w:t>,</w:t>
        </w:r>
      </w:ins>
      <w:ins w:id="63" w:author="r2" w:date="2024-02-26T15:49:00Z">
        <w:r w:rsidR="00F10B9D" w:rsidRPr="001A5AE3">
          <w:t xml:space="preserve"> </w:t>
        </w:r>
      </w:ins>
      <w:ins w:id="64" w:author="r2" w:date="2024-02-26T15:48:00Z">
        <w:r w:rsidR="00F10B9D" w:rsidRPr="001A5AE3">
          <w:t>architectural and procedural en</w:t>
        </w:r>
        <w:del w:id="65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66" w:author="r2" w:date="2024-02-26T15:49:00Z">
        <w:r w:rsidR="00F10B9D" w:rsidRPr="001A5AE3">
          <w:t>, e.g., enabling</w:t>
        </w:r>
      </w:ins>
      <w:ins w:id="67" w:author="r2" w:date="2024-02-26T15:53:00Z">
        <w:r w:rsidR="00F10B9D" w:rsidRPr="001A5AE3">
          <w:t>/</w:t>
        </w:r>
      </w:ins>
      <w:ins w:id="68" w:author="r2" w:date="2024-02-26T15:49:00Z">
        <w:r w:rsidR="00F10B9D" w:rsidRPr="001A5AE3">
          <w:t xml:space="preserve">disabling </w:t>
        </w:r>
        <w:proofErr w:type="spellStart"/>
        <w:r w:rsidR="00F10B9D" w:rsidRPr="001A5AE3">
          <w:t>AI</w:t>
        </w:r>
      </w:ins>
      <w:ins w:id="69" w:author="r2" w:date="2024-02-26T15:50:00Z">
        <w:r w:rsidR="00F10B9D" w:rsidRPr="001A5AE3">
          <w:t>oT</w:t>
        </w:r>
        <w:proofErr w:type="spellEnd"/>
        <w:r w:rsidR="00F10B9D" w:rsidRPr="001A5AE3">
          <w:t xml:space="preserve"> devices</w:t>
        </w:r>
      </w:ins>
      <w:ins w:id="70" w:author="Ericsson1" w:date="2024-02-14T13:22:00Z">
        <w:r w:rsidR="008C2BF4" w:rsidRPr="001A5AE3">
          <w:t xml:space="preserve"> as specified in </w:t>
        </w:r>
        <w:del w:id="71" w:author="huawei" w:date="2024-02-17T15:04:00Z">
          <w:r w:rsidR="008C2BF4" w:rsidRPr="001A5AE3" w:rsidDel="007C085A">
            <w:delText>TS 22.369</w:delText>
          </w:r>
        </w:del>
      </w:ins>
      <w:ins w:id="72" w:author="huawei" w:date="2024-02-17T15:04:00Z">
        <w:r w:rsidR="007C085A" w:rsidRPr="001A5AE3">
          <w:t>other WGs in Rel-19</w:t>
        </w:r>
      </w:ins>
      <w:ins w:id="73" w:author="huawei" w:date="2024-02-17T15:05:00Z">
        <w:del w:id="74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75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76" w:author="Ericsson1" w:date="2024-02-14T13:22:00Z">
        <w:r w:rsidR="008C2BF4" w:rsidRPr="001A5AE3">
          <w:t xml:space="preserve">. </w:t>
        </w:r>
      </w:ins>
      <w:del w:id="77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78" w:author="Ericsson1" w:date="2024-02-14T13:23:00Z">
        <w:del w:id="79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80" w:author="r2" w:date="2024-02-26T15:50:00Z"/>
          <w:rFonts w:eastAsia="Malgun Gothic"/>
        </w:rPr>
      </w:pPr>
      <w:del w:id="81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82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83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84" w:author="Ericsson1" w:date="2024-02-14T13:23:00Z">
        <w:del w:id="85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86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87" w:author="Ericsson1" w:date="2024-02-14T13:23:00Z">
        <w:del w:id="88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89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90" w:author="Ericsson1" w:date="2024-02-14T13:23:00Z">
        <w:del w:id="91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92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93" w:author="Ericsson1" w:date="2024-02-14T13:24:00Z">
        <w:del w:id="94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95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96" w:author="Ericsson1" w:date="2024-02-14T13:24:00Z">
        <w:del w:id="97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98" w:author="Ericsson1" w:date="2024-02-14T13:25:00Z">
        <w:del w:id="99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00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01" w:author="QC" w:date="2024-02-27T15:03:00Z"/>
        </w:rPr>
      </w:pPr>
      <w:ins w:id="102" w:author="Ericsson1" w:date="2024-02-14T13:25:00Z">
        <w:del w:id="103" w:author="huawei" w:date="2024-02-17T15:06:00Z">
          <w:r w:rsidDel="007C085A">
            <w:delText>3</w:delText>
          </w:r>
        </w:del>
      </w:ins>
      <w:ins w:id="104" w:author="huawei" w:date="2024-02-17T15:06:00Z">
        <w:r w:rsidR="007C085A">
          <w:t>2</w:t>
        </w:r>
      </w:ins>
      <w:ins w:id="105" w:author="Ericsson1" w:date="2024-02-14T13:25:00Z">
        <w:r>
          <w:t>.</w:t>
        </w:r>
      </w:ins>
      <w:ins w:id="106" w:author="huawei" w:date="2024-02-17T15:06:00Z">
        <w:r w:rsidR="007C085A">
          <w:t xml:space="preserve"> </w:t>
        </w:r>
      </w:ins>
      <w:del w:id="107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08" w:author="Ericsson1" w:date="2024-02-14T13:25:00Z">
        <w:r w:rsidR="00DF3CDD" w:rsidDel="00D23A75">
          <w:delText xml:space="preserve">any newly </w:delText>
        </w:r>
      </w:del>
      <w:ins w:id="109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37BBC7D" w:rsidR="000B3B84" w:rsidDel="000A546D" w:rsidRDefault="000B3B84" w:rsidP="000A546D">
      <w:pPr>
        <w:rPr>
          <w:del w:id="110" w:author="QC" w:date="2024-02-27T15:07:00Z"/>
        </w:rPr>
      </w:pPr>
      <w:ins w:id="111" w:author="QC" w:date="2024-02-27T15:03:00Z">
        <w:r>
          <w:t>3. Develop pote</w:t>
        </w:r>
      </w:ins>
      <w:ins w:id="112" w:author="QC" w:date="2024-02-27T15:04:00Z">
        <w:r>
          <w:t xml:space="preserve">ntial </w:t>
        </w:r>
        <w:r w:rsidR="008766A8">
          <w:t xml:space="preserve">solutions </w:t>
        </w:r>
      </w:ins>
      <w:ins w:id="113" w:author="QC" w:date="2024-02-27T15:05:00Z">
        <w:r w:rsidR="008766A8">
          <w:t xml:space="preserve">that fulfils the </w:t>
        </w:r>
        <w:r w:rsidR="000A546D">
          <w:t>security requirements</w:t>
        </w:r>
      </w:ins>
      <w:ins w:id="114" w:author="Iko Keesmaat" w:date="2024-02-27T17:43:00Z">
        <w:r w:rsidR="00076ACB">
          <w:t xml:space="preserve">, taking into account that </w:t>
        </w:r>
        <w:proofErr w:type="spellStart"/>
        <w:r w:rsidR="00076ACB">
          <w:t>AIoT</w:t>
        </w:r>
        <w:proofErr w:type="spellEnd"/>
        <w:r w:rsidR="00076ACB">
          <w:t xml:space="preserve"> </w:t>
        </w:r>
      </w:ins>
      <w:ins w:id="115" w:author="Iko Keesmaat" w:date="2024-02-27T17:44:00Z">
        <w:r w:rsidR="00076ACB">
          <w:t xml:space="preserve">have energy constraints, be extremely </w:t>
        </w:r>
        <w:r w:rsidR="00F36611">
          <w:t xml:space="preserve">wide-spread </w:t>
        </w:r>
      </w:ins>
      <w:ins w:id="116" w:author="Iko Keesmaat" w:date="2024-02-27T17:45:00Z">
        <w:r w:rsidR="000453EC">
          <w:t xml:space="preserve">and </w:t>
        </w:r>
      </w:ins>
      <w:ins w:id="117" w:author="Iko Keesmaat" w:date="2024-02-27T17:44:00Z">
        <w:r w:rsidR="00F36611">
          <w:t>have ultra-low complexity.</w:t>
        </w:r>
      </w:ins>
      <w:ins w:id="118" w:author="QC" w:date="2024-02-27T15:05:00Z">
        <w:del w:id="119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120" w:author="QC" w:date="2024-02-27T15:06:00Z"/>
        </w:rPr>
      </w:pPr>
      <w:ins w:id="121" w:author="Ericsson1" w:date="2024-02-14T13:31:00Z">
        <w:del w:id="122" w:author="QC" w:date="2024-02-27T15:06:00Z">
          <w:r w:rsidDel="000A546D">
            <w:delText>4</w:delText>
          </w:r>
        </w:del>
      </w:ins>
      <w:ins w:id="123" w:author="huawei" w:date="2024-02-17T15:06:00Z">
        <w:del w:id="124" w:author="QC" w:date="2024-02-27T15:06:00Z">
          <w:r w:rsidR="007C085A" w:rsidDel="000A546D">
            <w:delText>3</w:delText>
          </w:r>
        </w:del>
      </w:ins>
      <w:ins w:id="125" w:author="Ericsson1" w:date="2024-02-14T13:31:00Z">
        <w:del w:id="126" w:author="QC" w:date="2024-02-27T15:06:00Z">
          <w:r w:rsidDel="000A546D">
            <w:delText>.</w:delText>
          </w:r>
        </w:del>
      </w:ins>
      <w:ins w:id="127" w:author="huawei" w:date="2024-02-17T15:06:00Z">
        <w:del w:id="128" w:author="QC" w:date="2024-02-27T15:06:00Z">
          <w:r w:rsidR="007C085A" w:rsidDel="000A546D">
            <w:delText xml:space="preserve"> </w:delText>
          </w:r>
        </w:del>
      </w:ins>
      <w:ins w:id="129" w:author="Ericsson1" w:date="2024-02-14T13:32:00Z">
        <w:del w:id="130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131" w:author="QC" w:date="2024-02-27T15:06:00Z">
        <w:r w:rsidR="002D2D8F" w:rsidDel="000A546D">
          <w:delText>A</w:delText>
        </w:r>
      </w:del>
      <w:ins w:id="132" w:author="huawei" w:date="2024-02-17T15:18:00Z">
        <w:del w:id="133" w:author="QC" w:date="2024-02-27T15:06:00Z">
          <w:r w:rsidR="009E1C6A" w:rsidDel="000A546D">
            <w:delText>A</w:delText>
          </w:r>
        </w:del>
      </w:ins>
      <w:del w:id="134" w:author="QC" w:date="2024-02-27T15:06:00Z">
        <w:r w:rsidR="002D2D8F" w:rsidDel="000A546D">
          <w:delText xml:space="preserve">nalyze whether </w:delText>
        </w:r>
      </w:del>
      <w:ins w:id="135" w:author="Ericsson1" w:date="2024-02-14T13:33:00Z">
        <w:del w:id="136" w:author="QC" w:date="2024-02-27T15:06:00Z">
          <w:r w:rsidR="008154C2" w:rsidRPr="00D720B3" w:rsidDel="000A546D">
            <w:delText xml:space="preserve">the </w:delText>
          </w:r>
        </w:del>
      </w:ins>
      <w:del w:id="137" w:author="QC" w:date="2024-02-27T15:06:00Z">
        <w:r w:rsidR="002D2D8F" w:rsidDel="000A546D">
          <w:delText>existing security mechanisms</w:delText>
        </w:r>
      </w:del>
      <w:ins w:id="138" w:author="r2" w:date="2024-02-26T15:50:00Z">
        <w:del w:id="139" w:author="QC" w:date="2024-02-27T15:06:00Z">
          <w:r w:rsidR="00F10B9D" w:rsidDel="000A546D">
            <w:delText xml:space="preserve"> </w:delText>
          </w:r>
        </w:del>
      </w:ins>
      <w:ins w:id="140" w:author="r2" w:date="2024-02-26T15:51:00Z">
        <w:del w:id="141" w:author="QC" w:date="2024-02-27T15:06:00Z">
          <w:r w:rsidR="00F10B9D" w:rsidDel="000A546D">
            <w:delText>are feasible for AIoT devices</w:delText>
          </w:r>
        </w:del>
      </w:ins>
      <w:del w:id="142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143" w:author="QC" w:date="2024-02-27T15:06:00Z"/>
        </w:rPr>
      </w:pPr>
      <w:del w:id="144" w:author="QC" w:date="2024-02-27T15:06:00Z">
        <w:r w:rsidDel="000A546D">
          <w:delText>3.</w:delText>
        </w:r>
        <w:r w:rsidDel="000A546D">
          <w:tab/>
        </w:r>
      </w:del>
      <w:ins w:id="145" w:author="Ericsson1" w:date="2024-02-14T13:36:00Z">
        <w:del w:id="146" w:author="QC" w:date="2024-02-27T15:06:00Z">
          <w:r w:rsidR="00820B5E" w:rsidDel="000A546D">
            <w:tab/>
          </w:r>
        </w:del>
      </w:ins>
      <w:ins w:id="147" w:author="Ericsson1" w:date="2024-02-14T13:34:00Z">
        <w:del w:id="148" w:author="QC" w:date="2024-02-27T15:06:00Z">
          <w:r w:rsidR="005D2B68" w:rsidDel="000A546D">
            <w:delText xml:space="preserve">- </w:delText>
          </w:r>
        </w:del>
      </w:ins>
      <w:del w:id="149" w:author="QC" w:date="2024-02-27T15:06:00Z">
        <w:r w:rsidDel="000A546D">
          <w:delText xml:space="preserve">If </w:delText>
        </w:r>
      </w:del>
      <w:ins w:id="150" w:author="Ericsson1" w:date="2024-02-14T13:35:00Z">
        <w:del w:id="151" w:author="QC" w:date="2024-02-27T15:06:00Z">
          <w:r w:rsidR="00A43970" w:rsidDel="000A546D">
            <w:delText>AIoT de</w:delText>
          </w:r>
        </w:del>
      </w:ins>
      <w:ins w:id="152" w:author="Ericsson1" w:date="2024-02-14T13:36:00Z">
        <w:del w:id="153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154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155" w:author="Ericsson1" w:date="2024-02-27T13:30:00Z">
        <w:del w:id="156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157" w:author="QC" w:date="2024-02-27T15:06:00Z"/>
        </w:rPr>
      </w:pPr>
      <w:ins w:id="158" w:author="Ericsson1" w:date="2024-02-14T13:36:00Z">
        <w:del w:id="159" w:author="QC" w:date="2024-02-27T15:06:00Z">
          <w:r w:rsidDel="000A546D">
            <w:delText xml:space="preserve">- </w:delText>
          </w:r>
        </w:del>
      </w:ins>
      <w:del w:id="160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161" w:author="Ericsson1" w:date="2024-02-14T13:37:00Z">
        <w:del w:id="162" w:author="QC" w:date="2024-02-27T15:06:00Z">
          <w:r w:rsidR="00637BB0" w:rsidDel="000A546D">
            <w:delText xml:space="preserve">, i.e., </w:delText>
          </w:r>
        </w:del>
      </w:ins>
      <w:del w:id="163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164" w:author="Ericsson1" w:date="2024-02-14T13:37:00Z">
        <w:del w:id="165" w:author="QC" w:date="2024-02-27T15:06:00Z">
          <w:r w:rsidR="008A5644" w:rsidDel="000A546D">
            <w:delText xml:space="preserve">of such incapability on </w:delText>
          </w:r>
        </w:del>
      </w:ins>
      <w:del w:id="166" w:author="QC" w:date="2024-02-27T15:06:00Z">
        <w:r w:rsidR="003D562F" w:rsidDel="000A546D">
          <w:delText xml:space="preserve">the </w:delText>
        </w:r>
      </w:del>
      <w:ins w:id="167" w:author="Ericsson1" w:date="2024-02-14T13:38:00Z">
        <w:del w:id="168" w:author="QC" w:date="2024-02-27T15:06:00Z">
          <w:r w:rsidR="008A5644" w:rsidDel="000A546D">
            <w:delText xml:space="preserve"> other </w:delText>
          </w:r>
        </w:del>
      </w:ins>
      <w:del w:id="169" w:author="QC" w:date="2024-02-27T15:06:00Z">
        <w:r w:rsidR="003D562F" w:rsidDel="000A546D">
          <w:delText>existing security mechanism(s)</w:delText>
        </w:r>
      </w:del>
      <w:ins w:id="170" w:author="Ericsson1" w:date="2024-02-14T13:39:00Z">
        <w:del w:id="171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172" w:author="QC" w:date="2024-02-27T15:06:00Z"/>
        </w:rPr>
      </w:pPr>
      <w:ins w:id="173" w:author="Ericsson1" w:date="2024-02-14T13:38:00Z">
        <w:del w:id="174" w:author="QC" w:date="2024-02-27T15:06:00Z">
          <w:r w:rsidDel="000A546D">
            <w:delText xml:space="preserve">- </w:delText>
          </w:r>
        </w:del>
      </w:ins>
      <w:del w:id="175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176" w:author="Ericsson1" w:date="2024-02-14T13:38:00Z">
        <w:del w:id="177" w:author="QC" w:date="2024-02-27T15:06:00Z">
          <w:r w:rsidDel="000A546D">
            <w:delText xml:space="preserve">alternative </w:delText>
          </w:r>
        </w:del>
      </w:ins>
      <w:del w:id="178" w:author="QC" w:date="2024-02-27T15:06:00Z">
        <w:r w:rsidR="0021008E" w:rsidDel="000A546D">
          <w:delText xml:space="preserve">security </w:delText>
        </w:r>
      </w:del>
      <w:ins w:id="179" w:author="Ericsson1" w:date="2024-02-14T13:38:00Z">
        <w:del w:id="180" w:author="QC" w:date="2024-02-27T15:06:00Z">
          <w:r w:rsidDel="000A546D">
            <w:delText xml:space="preserve">mechanisms </w:delText>
          </w:r>
        </w:del>
      </w:ins>
      <w:del w:id="181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182" w:author="Ericsson1" w:date="2024-02-14T13:39:00Z">
        <w:del w:id="183" w:author="QC" w:date="2024-02-27T15:06:00Z">
          <w:r w:rsidR="00503A00" w:rsidDel="000A546D">
            <w:delText xml:space="preserve">can </w:delText>
          </w:r>
        </w:del>
      </w:ins>
      <w:del w:id="184" w:author="QC" w:date="2024-02-27T15:06:00Z">
        <w:r w:rsidR="0021008E" w:rsidDel="000A546D">
          <w:delText>fill the identified gap(s)</w:delText>
        </w:r>
      </w:del>
      <w:ins w:id="185" w:author="Ericsson1" w:date="2024-02-14T13:39:00Z">
        <w:del w:id="186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187" w:author="Ericsson1" w:date="2024-02-14T13:39:00Z"/>
        </w:rPr>
      </w:pPr>
      <w:del w:id="188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189" w:author="Ericsson1" w:date="2024-02-14T13:39:00Z">
        <w:r w:rsidDel="00C77E63">
          <w:delText>.</w:delText>
        </w:r>
      </w:del>
    </w:p>
    <w:p w14:paraId="2EB5642F" w14:textId="09F87625" w:rsidR="00124E30" w:rsidRPr="008E7E3A" w:rsidRDefault="00795165" w:rsidP="000A546D">
      <w:pPr>
        <w:pStyle w:val="NO"/>
        <w:rPr>
          <w:ins w:id="190" w:author="Ericsson1" w:date="2024-02-27T13:07:00Z"/>
          <w:lang w:val="en-US"/>
        </w:rPr>
      </w:pPr>
      <w:ins w:id="191" w:author="Ericsson1" w:date="2024-02-27T13:28:00Z">
        <w:r w:rsidRPr="001A5AE3">
          <w:rPr>
            <w:lang w:val="en-US"/>
          </w:rPr>
          <w:t>NOTE</w:t>
        </w:r>
      </w:ins>
      <w:ins w:id="192" w:author="QC" w:date="2024-02-27T15:07:00Z">
        <w:r w:rsidR="000A546D">
          <w:rPr>
            <w:lang w:val="en-US"/>
          </w:rPr>
          <w:t xml:space="preserve"> 1</w:t>
        </w:r>
      </w:ins>
      <w:ins w:id="193" w:author="Ericsson1" w:date="2024-02-27T13:28:00Z">
        <w:r w:rsidRPr="001A5AE3">
          <w:rPr>
            <w:lang w:val="en-US"/>
          </w:rPr>
          <w:t xml:space="preserve">: </w:t>
        </w:r>
      </w:ins>
      <w:ins w:id="194" w:author="Ericsson1" w:date="2024-02-27T13:07:00Z">
        <w:r w:rsidR="00124E30" w:rsidRPr="001A5AE3">
          <w:rPr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195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96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9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9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99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00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01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02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203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04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20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0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 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CE38" w14:textId="77777777" w:rsidR="00415D76" w:rsidRDefault="00415D76">
      <w:r>
        <w:separator/>
      </w:r>
    </w:p>
  </w:endnote>
  <w:endnote w:type="continuationSeparator" w:id="0">
    <w:p w14:paraId="3C08B72E" w14:textId="77777777" w:rsidR="00415D76" w:rsidRDefault="00415D76">
      <w:r>
        <w:continuationSeparator/>
      </w:r>
    </w:p>
  </w:endnote>
  <w:endnote w:type="continuationNotice" w:id="1">
    <w:p w14:paraId="780AA3B2" w14:textId="77777777" w:rsidR="00415D76" w:rsidRDefault="00415D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90CCE" w14:textId="77777777" w:rsidR="00415D76" w:rsidRDefault="00415D76">
      <w:r>
        <w:separator/>
      </w:r>
    </w:p>
  </w:footnote>
  <w:footnote w:type="continuationSeparator" w:id="0">
    <w:p w14:paraId="32DDB8E5" w14:textId="77777777" w:rsidR="00415D76" w:rsidRDefault="00415D76">
      <w:r>
        <w:continuationSeparator/>
      </w:r>
    </w:p>
  </w:footnote>
  <w:footnote w:type="continuationNotice" w:id="1">
    <w:p w14:paraId="620A97E6" w14:textId="77777777" w:rsidR="00415D76" w:rsidRDefault="00415D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179D3"/>
    <w:rsid w:val="000241FB"/>
    <w:rsid w:val="0002523F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5AE3"/>
    <w:rsid w:val="001A7EBC"/>
    <w:rsid w:val="001B1652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00EA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43671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646FA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Props1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d6803924-b9ef-4a04-9ee2-6552299790a7"/>
    <ds:schemaRef ds:uri="2f6a910d-138e-42c1-8e8a-320c1b7cf3f7"/>
    <ds:schemaRef ds:uri="9ffe5e1d-b1b6-491c-857f-e8fdad778422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4</Pages>
  <Words>1003</Words>
  <Characters>7736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7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ko Keesmaat</cp:lastModifiedBy>
  <cp:revision>8</cp:revision>
  <cp:lastPrinted>2023-05-02T11:24:00Z</cp:lastPrinted>
  <dcterms:created xsi:type="dcterms:W3CDTF">2024-02-27T15:40:00Z</dcterms:created>
  <dcterms:modified xsi:type="dcterms:W3CDTF">2024-02-2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</Properties>
</file>